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</w:t>
      </w:r>
      <w:r>
        <w:t xml:space="preserve"> </w:t>
      </w:r>
      <w:r>
        <w:t xml:space="preserve">párrafo</w:t>
      </w:r>
      <w:r>
        <w:t xml:space="preserve"> </w:t>
      </w:r>
      <w:r>
        <w:t xml:space="preserve">sobre</w:t>
      </w:r>
      <w:r>
        <w:t xml:space="preserve"> </w:t>
      </w:r>
      <w:r>
        <w:t xml:space="preserve">mí</w:t>
      </w:r>
    </w:p>
    <w:p>
      <w:pPr>
        <w:pStyle w:val="Author"/>
      </w:pPr>
      <w:r>
        <w:t xml:space="preserve">Ruthi</w:t>
      </w:r>
      <w:r>
        <w:t xml:space="preserve"> </w:t>
      </w:r>
      <w:r>
        <w:t xml:space="preserve">Daly</w:t>
      </w:r>
    </w:p>
    <w:p>
      <w:pPr>
        <w:pStyle w:val="Date"/>
      </w:pPr>
      <w:r>
        <w:t xml:space="preserve">2025-08-21</w:t>
      </w:r>
    </w:p>
    <w:bookmarkStart w:id="20" w:name="un-párrafo-sobre-mí"/>
    <w:p>
      <w:pPr>
        <w:pStyle w:val="Heading2"/>
      </w:pPr>
      <w:r>
        <w:t xml:space="preserve">Un párrafo sobre mí</w:t>
      </w:r>
    </w:p>
    <w:p>
      <w:pPr>
        <w:pStyle w:val="FirstParagraph"/>
      </w:pPr>
      <w:r>
        <w:t xml:space="preserve">Me llamo Ruthi. Soy de</w:t>
      </w:r>
      <w:r>
        <w:t xml:space="preserve"> </w:t>
      </w:r>
      <w:r>
        <w:rPr>
          <w:iCs/>
          <w:i/>
        </w:rPr>
        <w:t xml:space="preserve">Nueva Jersey</w:t>
      </w:r>
      <w:r>
        <w:t xml:space="preserve">, muy cerca de la playa. Mi niñez está llena de memorias de jugar allí con mis hermanos menores y mis amigos. Siempre he tenido un sentido de aventura, de ahí mi pasión por viajar y explorar. Mi lugar favorito del mundo es Colorado -nada es mejor que la belleza de las montañas y pasar tiempo con mis mejores amigas que son de allí. Mis cosas favoritas son</w:t>
      </w:r>
      <w:r>
        <w:t xml:space="preserve"> </w:t>
      </w:r>
      <w:r>
        <w:rPr>
          <w:bCs/>
          <w:b/>
        </w:rPr>
        <w:t xml:space="preserve">el café</w:t>
      </w:r>
      <w:r>
        <w:t xml:space="preserve">, hacer yoga, pasar ratos con mis amigos, y mis gatos. Mi aspiración más grande es ser doctora; me encanta el reto de hacer esta carrera, y estoy fascinada por la medicina. La característica que me define a mí sobre todo es la empatía, y pienso que eso me ayudará a ser una doctora buena. Soy una persona que vive la vida al máximo, y trato de transmitir esta actitud en mi trabajo académico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 párrafo sobre mí</dc:title>
  <dc:creator>Ruthi Daly</dc:creator>
  <cp:keywords/>
  <dcterms:created xsi:type="dcterms:W3CDTF">2025-08-28T17:02:39Z</dcterms:created>
  <dcterms:modified xsi:type="dcterms:W3CDTF">2025-08-28T17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21</vt:lpwstr>
  </property>
  <property fmtid="{D5CDD505-2E9C-101B-9397-08002B2CF9AE}" pid="3" name="exercise">
    <vt:lpwstr>Ejercicio 1 Un párrafo sobre mí - Exercise 1 A Paragraph of Me</vt:lpwstr>
  </property>
  <property fmtid="{D5CDD505-2E9C-101B-9397-08002B2CF9AE}" pid="4" name="layout">
    <vt:lpwstr>page</vt:lpwstr>
  </property>
</Properties>
</file>